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Dentist</w:t>
      </w:r>
      <w:r>
        <w:t xml:space="preserve"> </w:t>
      </w:r>
      <w:r>
        <w:t xml:space="preserve">Position</w:t>
      </w:r>
      <w:r>
        <w:t xml:space="preserve"> </w:t>
      </w:r>
      <w:r>
        <w:t xml:space="preserve">in</w:t>
      </w:r>
      <w:r>
        <w:t xml:space="preserve"> </w:t>
      </w:r>
      <w:r>
        <w:t xml:space="preserve">Moscow,</w:t>
      </w:r>
      <w:r>
        <w:t xml:space="preserve"> </w:t>
      </w:r>
      <w:r>
        <w:t xml:space="preserve">Russia</w:t>
      </w:r>
    </w:p>
    <w:bookmarkStart w:id="20" w:name="X1f16eb7bc80ef8ca28aecb93393cca70dd753c5"/>
    <w:p>
      <w:pPr>
        <w:pStyle w:val="Heading1"/>
      </w:pPr>
      <w:r>
        <w:t xml:space="preserve">INTERNSHIP APPLICATION LETTER FOR DENTIST POSITION IN RUSSIA MOSCOW</w:t>
      </w:r>
    </w:p>
    <w:p>
      <w:pPr>
        <w:pStyle w:val="FirstParagraph"/>
      </w:pPr>
      <w:r>
        <w:t xml:space="preserve">October 26, 2023</w:t>
      </w:r>
    </w:p>
    <w:p>
      <w:pPr>
        <w:pStyle w:val="BodyText"/>
      </w:pPr>
      <w:r>
        <w:t xml:space="preserve">Dr. Elena Petrova</w:t>
      </w:r>
      <w:r>
        <w:br/>
      </w:r>
      <w:r>
        <w:t xml:space="preserve">Head of Dental Internship Program</w:t>
      </w:r>
      <w:r>
        <w:br/>
      </w:r>
      <w:r>
        <w:t xml:space="preserve">Moscow Dental Excellence Clinic</w:t>
      </w:r>
      <w:r>
        <w:br/>
      </w:r>
      <w:r>
        <w:t xml:space="preserve">Bolshaya Nikitskaya Street, 45/1</w:t>
      </w:r>
      <w:r>
        <w:br/>
      </w:r>
      <w:r>
        <w:t xml:space="preserve">Moscow, Russia 125047</w:t>
      </w:r>
    </w:p>
    <w:p>
      <w:pPr>
        <w:pStyle w:val="BodyText"/>
      </w:pPr>
      <w:r>
        <w:t xml:space="preserve">Dear Dr. Petrova,</w:t>
      </w:r>
    </w:p>
    <w:p>
      <w:pPr>
        <w:pStyle w:val="BodyText"/>
      </w:pPr>
      <w:r>
        <w:t xml:space="preserve">With profound enthusiasm and meticulous preparation, I submit my formal application for the Dentist Internship Position at your esteemed institution in Moscow, Russia. This Internship Application Letter represents not merely a professional inquiry, but a deeply considered commitment to immerse myself within the dynamic healthcare landscape of Russia's capital. My academic trajectory, clinical exposure, and unwavering passion for advancing oral health align precisely with the standards and mission of Moscow Dental Excellence Clinic.</w:t>
      </w:r>
    </w:p>
    <w:p>
      <w:pPr>
        <w:pStyle w:val="BodyText"/>
      </w:pPr>
      <w:r>
        <w:t xml:space="preserve">As a recently graduated Doctor of Dental Surgery from Istanbul University Faculty of Dentistry (2023), I have honed my foundational skills across comprehensive clinical rotations including restorative dentistry, pediatric care, periodontics, and prosthodontics. During my final year internship at the Central City Hospital in Istanbul, I actively participated in over 450 patient consultations under the supervision of licensed practitioners. This experience instilled in me a profound understanding of diagnostic precision, evidence-based treatment planning, and the critical importance of empathetic patient communication – values I recognize as central to successful dental practice across diverse cultural contexts, including Russia Moscow.</w:t>
      </w:r>
    </w:p>
    <w:p>
      <w:pPr>
        <w:pStyle w:val="BodyText"/>
      </w:pPr>
      <w:r>
        <w:t xml:space="preserve">My decision to seek an internship opportunity within Russia Moscow is rooted in both professional aspiration and cultural respect. I have closely studied the evolving dental healthcare system in Russia, particularly the significant growth of modern private clinics like yours that bridge traditional practices with cutting-edge technology. Moscow, as a global city with a rapidly expanding middle class prioritizing aesthetic and preventive care, presents an unparalleled environment to apply my skills while learning from experienced practitioners navigating this specific market. I am acutely aware that dentistry in Russia Moscow operates within distinct regulatory frameworks and patient expectations – factors I have diligently researched through academic papers on Russian dental education reforms (e.g., the 2019 Ministry of Health guidelines) and professional networking with colleagues who have trained there. This proactive understanding positions me to contribute meaningfully from day one, not as a foreigner requiring cultural adjustment, but as a candidate who has already begun aligning my approach with Moscow’s dental ecosystem.</w:t>
      </w:r>
    </w:p>
    <w:p>
      <w:pPr>
        <w:pStyle w:val="BodyText"/>
      </w:pPr>
      <w:r>
        <w:t xml:space="preserve">Language proficiency remains an area of active development I am committed to addressing immediately. While my fluency in English enables seamless communication within international healthcare teams, I have commenced intensive Russian language studies (A2 level via Rosetta Stone and weekly private tutors) specifically focused on medical terminology and patient interaction vocabulary. I recognize that effective dental care in Russia Moscow necessitates direct, compassionate communication with patients; therefore, I am prepared to dedicate significant personal effort to achieving conversational proficiency during my internship. My willingness to learn extends beyond language – I am eager to absorb Moscow-specific clinical protocols, understand local health insurance workflows (e.g., OMS and private insurance systems), and adapt to the collaborative yet hierarchical structure common in Russian medical settings.</w:t>
      </w:r>
    </w:p>
    <w:p>
      <w:pPr>
        <w:pStyle w:val="BodyText"/>
      </w:pPr>
      <w:r>
        <w:t xml:space="preserve">What truly distinguishes my application is my documented commitment to service within underserved communities – a value I believe resonates deeply with Moscow Dental Excellence Clinic's community outreach initiatives. In Istanbul, I co-organized monthly free dental camps for refugees in the Kadıköy district, providing basic cleanings and preventive education to over 200 individuals. This experience taught me the profound impact of accessible dental care and ignited a passion for applying my skills where they are most needed within Russia Moscow's diverse population. I understand that Moscovite patients may face unique barriers to oral health due to socioeconomic factors or limited awareness, and I am prepared to contribute actively to your clinic’s mission of delivering compassionate, high-quality care across all patient demographics.</w:t>
      </w:r>
    </w:p>
    <w:p>
      <w:pPr>
        <w:pStyle w:val="BodyText"/>
      </w:pPr>
      <w:r>
        <w:t xml:space="preserve">Furthermore, my technical aptitude aligns with the advanced practice environment I anticipate at your clinic. I am proficient in digital impression systems (iTero Element), CEREC® technology for same-day restorations, and comprehensive use of intraoral scanners – skills developed during specialized training modules at Istanbul University’s Simulation Center. I am particularly eager to learn and implement Russia-specific technologies such as the "Dentis" software platform used widely in Moscow clinics. I approach new methodologies with analytical rigor, having successfully adapted digital workflows during my hospital rotation to improve diagnostic efficiency by 25%.</w:t>
      </w:r>
    </w:p>
    <w:p>
      <w:pPr>
        <w:pStyle w:val="BodyText"/>
      </w:pPr>
      <w:r>
        <w:t xml:space="preserve">I have attached my curriculum vitae, academic transcripts, and a letter of recommendation from Dr. Ahmet Yılmaz (Professor of Prosthodontics) detailing my clinical competence and professional demeanor. I welcome the opportunity to discuss how my proactive approach, cultural sensitivity toward Russia Moscow's healthcare environment, and dedication to advancing dental care can benefit your team during an interview at your earliest convenience.</w:t>
      </w:r>
    </w:p>
    <w:p>
      <w:pPr>
        <w:pStyle w:val="BodyText"/>
      </w:pPr>
      <w:r>
        <w:t xml:space="preserve">Thank you for considering this Internship Application Letter for a Dentist position within the prestigious medical community of Moscow. I am confident that my technical foundation, eagerness to learn from seasoned practitioners in Russia Moscow, and deep respect for the cultural context of dental care will enable me to become a valuable asset to your clinic. I look forward to contributing meaningfully under your guidance and advancing my professional journey within one of the world's most vibrant dental hubs.</w:t>
      </w:r>
    </w:p>
    <w:p>
      <w:pPr>
        <w:pStyle w:val="BodyText"/>
      </w:pPr>
      <w:r>
        <w:t xml:space="preserve">Sincerely,</w:t>
      </w:r>
      <w:r>
        <w:br/>
      </w:r>
      <w:r>
        <w:br/>
      </w:r>
    </w:p>
    <w:p>
      <w:pPr>
        <w:pStyle w:val="BodyText"/>
      </w:pPr>
      <w:r>
        <w:t xml:space="preserve">Aliya Karimov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Dentist Position in Moscow, Russia</dc:title>
  <dc:creator/>
  <dc:language>en</dc:language>
  <cp:keywords/>
  <dcterms:created xsi:type="dcterms:W3CDTF">2026-07-21T11:24:55Z</dcterms:created>
  <dcterms:modified xsi:type="dcterms:W3CDTF">2026-07-21T11:24:55Z</dcterms:modified>
</cp:coreProperties>
</file>

<file path=docProps/custom.xml><?xml version="1.0" encoding="utf-8"?>
<Properties xmlns="http://schemas.openxmlformats.org/officeDocument/2006/custom-properties" xmlns:vt="http://schemas.openxmlformats.org/officeDocument/2006/docPropsVTypes"/>
</file>